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14810D78" w14:textId="77777777" w:rsidR="00A87E1A" w:rsidRDefault="005C31CB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</w:p>
    <w:p w14:paraId="175D3DBB" w14:textId="77777777" w:rsidR="00A87E1A" w:rsidRDefault="00FA74B5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БО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Pr="00F912C7">
        <w:rPr>
          <w:b/>
          <w:sz w:val="24"/>
          <w:szCs w:val="24"/>
          <w:lang w:val="uk-UA"/>
        </w:rPr>
        <w:t xml:space="preserve"> «РОКАДА» </w:t>
      </w:r>
    </w:p>
    <w:p w14:paraId="0063181E" w14:textId="7755CFBC" w:rsidR="005C31CB" w:rsidRPr="00F912C7" w:rsidRDefault="00F565BF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 xml:space="preserve">ITB </w:t>
      </w:r>
      <w:r w:rsidR="00447966">
        <w:rPr>
          <w:b/>
          <w:sz w:val="24"/>
          <w:szCs w:val="24"/>
          <w:lang w:val="ru-RU"/>
        </w:rPr>
        <w:t>20/</w:t>
      </w:r>
      <w:r w:rsidR="00C12180">
        <w:rPr>
          <w:b/>
          <w:sz w:val="24"/>
          <w:szCs w:val="24"/>
          <w:lang w:val="ru-RU"/>
        </w:rPr>
        <w:t>2</w:t>
      </w:r>
      <w:r w:rsidRPr="00F912C7">
        <w:rPr>
          <w:b/>
          <w:sz w:val="24"/>
          <w:szCs w:val="24"/>
          <w:lang w:val="uk-UA"/>
        </w:rPr>
        <w:t>_</w:t>
      </w:r>
      <w:r w:rsidR="00E95952" w:rsidRPr="00F912C7">
        <w:rPr>
          <w:b/>
          <w:sz w:val="24"/>
          <w:szCs w:val="24"/>
          <w:lang w:val="ru-RU"/>
        </w:rPr>
        <w:t>0</w:t>
      </w:r>
      <w:r w:rsidR="00A35103" w:rsidRPr="00F912C7">
        <w:rPr>
          <w:b/>
          <w:sz w:val="24"/>
          <w:szCs w:val="24"/>
          <w:lang w:val="ru-RU"/>
        </w:rPr>
        <w:t>9</w:t>
      </w:r>
      <w:r w:rsidRPr="00F912C7">
        <w:rPr>
          <w:b/>
          <w:sz w:val="24"/>
          <w:szCs w:val="24"/>
          <w:lang w:val="uk-UA"/>
        </w:rPr>
        <w:t>.2</w:t>
      </w:r>
      <w:r w:rsidR="00E95952" w:rsidRPr="00F912C7">
        <w:rPr>
          <w:b/>
          <w:sz w:val="24"/>
          <w:szCs w:val="24"/>
          <w:lang w:val="ru-RU"/>
        </w:rPr>
        <w:t>3</w:t>
      </w:r>
      <w:r w:rsidR="00447966">
        <w:rPr>
          <w:b/>
          <w:sz w:val="24"/>
          <w:szCs w:val="24"/>
          <w:lang w:val="ru-RU"/>
        </w:rPr>
        <w:t xml:space="preserve"> на </w:t>
      </w:r>
      <w:proofErr w:type="spellStart"/>
      <w:r w:rsidR="00447966">
        <w:rPr>
          <w:b/>
          <w:sz w:val="24"/>
          <w:szCs w:val="24"/>
          <w:lang w:val="ru-RU"/>
        </w:rPr>
        <w:t>постачання</w:t>
      </w:r>
      <w:proofErr w:type="spellEnd"/>
      <w:r w:rsidR="00447966">
        <w:rPr>
          <w:b/>
          <w:sz w:val="24"/>
          <w:szCs w:val="24"/>
          <w:lang w:val="ru-RU"/>
        </w:rPr>
        <w:t xml:space="preserve"> </w:t>
      </w:r>
      <w:proofErr w:type="spellStart"/>
      <w:r w:rsidR="00447966">
        <w:rPr>
          <w:b/>
          <w:sz w:val="24"/>
          <w:szCs w:val="24"/>
          <w:lang w:val="ru-RU"/>
        </w:rPr>
        <w:t>меблів</w:t>
      </w:r>
      <w:proofErr w:type="spellEnd"/>
      <w:r w:rsidR="00B42E21">
        <w:rPr>
          <w:b/>
          <w:sz w:val="24"/>
          <w:szCs w:val="24"/>
          <w:lang w:val="ru-RU"/>
        </w:rPr>
        <w:t xml:space="preserve"> (м. </w:t>
      </w:r>
      <w:proofErr w:type="spellStart"/>
      <w:r w:rsidR="00C12180">
        <w:rPr>
          <w:b/>
          <w:sz w:val="24"/>
          <w:szCs w:val="24"/>
          <w:lang w:val="ru-RU"/>
        </w:rPr>
        <w:t>Чернігів</w:t>
      </w:r>
      <w:proofErr w:type="spellEnd"/>
      <w:r w:rsidR="00B42E21">
        <w:rPr>
          <w:b/>
          <w:sz w:val="24"/>
          <w:szCs w:val="24"/>
          <w:lang w:val="ru-RU"/>
        </w:rPr>
        <w:t>)</w:t>
      </w:r>
      <w:r w:rsidR="00447966">
        <w:rPr>
          <w:b/>
          <w:sz w:val="24"/>
          <w:szCs w:val="24"/>
          <w:lang w:val="ru-RU"/>
        </w:rPr>
        <w:t xml:space="preserve"> 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13C10F51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F912C7">
              <w:rPr>
                <w:sz w:val="24"/>
                <w:szCs w:val="24"/>
                <w:lang w:val="en-US"/>
              </w:rPr>
              <w:t>ITB</w:t>
            </w:r>
            <w:r w:rsidRPr="00F912C7">
              <w:rPr>
                <w:sz w:val="24"/>
                <w:szCs w:val="24"/>
                <w:lang w:val="uk-UA"/>
              </w:rPr>
              <w:t xml:space="preserve"> </w:t>
            </w:r>
            <w:r w:rsidR="00447966">
              <w:rPr>
                <w:sz w:val="24"/>
                <w:szCs w:val="24"/>
                <w:lang w:val="uk-UA"/>
              </w:rPr>
              <w:t>20/</w:t>
            </w:r>
            <w:r w:rsidR="00C12180">
              <w:rPr>
                <w:sz w:val="24"/>
                <w:szCs w:val="24"/>
                <w:lang w:val="uk-UA"/>
              </w:rPr>
              <w:t>2</w:t>
            </w:r>
            <w:r w:rsidRPr="00F912C7">
              <w:rPr>
                <w:sz w:val="24"/>
                <w:szCs w:val="24"/>
                <w:lang w:val="uk-UA"/>
              </w:rPr>
              <w:t>_</w:t>
            </w:r>
            <w:r w:rsidR="00E95952" w:rsidRPr="00F912C7">
              <w:rPr>
                <w:sz w:val="24"/>
                <w:szCs w:val="24"/>
                <w:lang w:val="en-US"/>
              </w:rPr>
              <w:t>09</w:t>
            </w:r>
            <w:r w:rsidR="0086021F" w:rsidRPr="00F912C7">
              <w:rPr>
                <w:sz w:val="24"/>
                <w:szCs w:val="24"/>
                <w:lang w:val="uk-UA"/>
              </w:rPr>
              <w:t>.2</w:t>
            </w:r>
            <w:r w:rsidR="00E95952" w:rsidRPr="00F912C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5D116691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447966">
        <w:rPr>
          <w:i/>
          <w:sz w:val="22"/>
          <w:szCs w:val="22"/>
          <w:lang w:val="ru-RU"/>
        </w:rPr>
        <w:t>20/</w:t>
      </w:r>
      <w:r w:rsidR="00C12180">
        <w:rPr>
          <w:i/>
          <w:sz w:val="22"/>
          <w:szCs w:val="22"/>
          <w:lang w:val="ru-RU"/>
        </w:rPr>
        <w:t>2</w:t>
      </w:r>
      <w:r w:rsidR="00D52DF6" w:rsidRPr="00F912C7">
        <w:rPr>
          <w:i/>
          <w:sz w:val="22"/>
          <w:szCs w:val="22"/>
          <w:lang w:val="uk-UA"/>
        </w:rPr>
        <w:t>_</w:t>
      </w:r>
      <w:r w:rsidR="00726549" w:rsidRPr="00F912C7">
        <w:rPr>
          <w:i/>
          <w:sz w:val="22"/>
          <w:szCs w:val="22"/>
          <w:lang w:val="ru-RU"/>
        </w:rPr>
        <w:t>09</w:t>
      </w:r>
      <w:r w:rsidR="00D52DF6" w:rsidRPr="00F912C7">
        <w:rPr>
          <w:i/>
          <w:sz w:val="22"/>
          <w:szCs w:val="22"/>
          <w:lang w:val="uk-UA"/>
        </w:rPr>
        <w:t>.2</w:t>
      </w:r>
      <w:r w:rsidR="00726549" w:rsidRPr="00F912C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  <w:bookmarkStart w:id="0" w:name="_GoBack"/>
      <w:bookmarkEnd w:id="0"/>
    </w:p>
    <w:p w14:paraId="697BC48D" w14:textId="77777777" w:rsidR="00384C98" w:rsidRDefault="00384C98" w:rsidP="00904563">
      <w:pPr>
        <w:ind w:left="630"/>
        <w:rPr>
          <w:color w:val="222222"/>
          <w:sz w:val="22"/>
          <w:szCs w:val="22"/>
          <w:u w:val="single"/>
          <w:shd w:val="clear" w:color="auto" w:fill="FFFFFF"/>
          <w:lang w:val="ru-RU"/>
        </w:rPr>
      </w:pPr>
    </w:p>
    <w:p w14:paraId="1B232A48" w14:textId="1C8D0815" w:rsidR="00BA0951" w:rsidRPr="00384C98" w:rsidRDefault="00BA0951" w:rsidP="00904563">
      <w:pPr>
        <w:ind w:left="630"/>
        <w:rPr>
          <w:b/>
          <w:i/>
          <w:sz w:val="22"/>
          <w:szCs w:val="22"/>
          <w:u w:val="single"/>
          <w:lang w:val="ru-RU"/>
        </w:rPr>
      </w:pPr>
      <w:r w:rsidRPr="00384C98"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Для того щоб учасник був визнаний таким, що відповідає вимогам фінансової оцінки він повинен залишати незмінними заявлені ціни до 31 грудня 2023 року.</w:t>
      </w:r>
    </w:p>
    <w:p w14:paraId="1DDD27C5" w14:textId="77777777" w:rsidR="00AC67B0" w:rsidRPr="00AC67B0" w:rsidRDefault="00AC67B0" w:rsidP="00904563">
      <w:pPr>
        <w:ind w:left="630"/>
        <w:rPr>
          <w:i/>
          <w:sz w:val="22"/>
          <w:szCs w:val="22"/>
          <w:lang w:val="uk-UA"/>
        </w:rPr>
      </w:pP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C12180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77777777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Кількість, шт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C12180" w14:paraId="00631837" w14:textId="77777777" w:rsidTr="003065A2">
        <w:tc>
          <w:tcPr>
            <w:tcW w:w="4219" w:type="dxa"/>
          </w:tcPr>
          <w:p w14:paraId="00631834" w14:textId="04EC97F9" w:rsidR="00440C67" w:rsidRPr="00F912C7" w:rsidRDefault="00440C67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C12180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52253" w14:textId="77777777" w:rsidR="003E4558" w:rsidRDefault="003E4558">
      <w:r>
        <w:separator/>
      </w:r>
    </w:p>
  </w:endnote>
  <w:endnote w:type="continuationSeparator" w:id="0">
    <w:p w14:paraId="5CB70790" w14:textId="77777777" w:rsidR="003E4558" w:rsidRDefault="003E4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3E4558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3E4558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3E4558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3E455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3E455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DCFB3" w14:textId="77777777" w:rsidR="003E4558" w:rsidRDefault="003E4558">
      <w:r>
        <w:separator/>
      </w:r>
    </w:p>
  </w:footnote>
  <w:footnote w:type="continuationSeparator" w:id="0">
    <w:p w14:paraId="19B1F1D7" w14:textId="77777777" w:rsidR="003E4558" w:rsidRDefault="003E45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71A77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304FEC"/>
    <w:rsid w:val="003065A2"/>
    <w:rsid w:val="003145B6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3E4558"/>
    <w:rsid w:val="00415569"/>
    <w:rsid w:val="00434375"/>
    <w:rsid w:val="00440C67"/>
    <w:rsid w:val="00447966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6335D3"/>
    <w:rsid w:val="00636B92"/>
    <w:rsid w:val="00675C4A"/>
    <w:rsid w:val="00682346"/>
    <w:rsid w:val="00696C6F"/>
    <w:rsid w:val="00697FE1"/>
    <w:rsid w:val="006E39FC"/>
    <w:rsid w:val="006F5263"/>
    <w:rsid w:val="00720C1D"/>
    <w:rsid w:val="00726549"/>
    <w:rsid w:val="007C1696"/>
    <w:rsid w:val="007D571C"/>
    <w:rsid w:val="007E60B2"/>
    <w:rsid w:val="00834B29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87E1A"/>
    <w:rsid w:val="00AB2D7A"/>
    <w:rsid w:val="00AC67B0"/>
    <w:rsid w:val="00B05374"/>
    <w:rsid w:val="00B060A7"/>
    <w:rsid w:val="00B42E21"/>
    <w:rsid w:val="00B43D0D"/>
    <w:rsid w:val="00B71F42"/>
    <w:rsid w:val="00B73B9A"/>
    <w:rsid w:val="00BA0951"/>
    <w:rsid w:val="00BA3FA3"/>
    <w:rsid w:val="00BF4911"/>
    <w:rsid w:val="00C03952"/>
    <w:rsid w:val="00C06837"/>
    <w:rsid w:val="00C06AE4"/>
    <w:rsid w:val="00C12180"/>
    <w:rsid w:val="00C139B5"/>
    <w:rsid w:val="00C21F35"/>
    <w:rsid w:val="00C22D9D"/>
    <w:rsid w:val="00C265BE"/>
    <w:rsid w:val="00C26985"/>
    <w:rsid w:val="00C363B9"/>
    <w:rsid w:val="00C46F74"/>
    <w:rsid w:val="00C51A39"/>
    <w:rsid w:val="00C9579E"/>
    <w:rsid w:val="00CA3FDC"/>
    <w:rsid w:val="00D0558D"/>
    <w:rsid w:val="00D43C4E"/>
    <w:rsid w:val="00D52DF6"/>
    <w:rsid w:val="00D661FC"/>
    <w:rsid w:val="00DA0F7C"/>
    <w:rsid w:val="00DF19C6"/>
    <w:rsid w:val="00E12F1B"/>
    <w:rsid w:val="00E224BE"/>
    <w:rsid w:val="00E34A8D"/>
    <w:rsid w:val="00E502A7"/>
    <w:rsid w:val="00E654C8"/>
    <w:rsid w:val="00E9453E"/>
    <w:rsid w:val="00E95952"/>
    <w:rsid w:val="00F01041"/>
    <w:rsid w:val="00F02B98"/>
    <w:rsid w:val="00F54D72"/>
    <w:rsid w:val="00F565BF"/>
    <w:rsid w:val="00F862B4"/>
    <w:rsid w:val="00F912C7"/>
    <w:rsid w:val="00F95E92"/>
    <w:rsid w:val="00FA22D3"/>
    <w:rsid w:val="00FA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5D4FBF-C8D0-4549-910E-1B7DC27E2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98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13</cp:revision>
  <cp:lastPrinted>2020-06-22T14:47:00Z</cp:lastPrinted>
  <dcterms:created xsi:type="dcterms:W3CDTF">2023-09-14T09:20:00Z</dcterms:created>
  <dcterms:modified xsi:type="dcterms:W3CDTF">2023-09-20T15:06:00Z</dcterms:modified>
</cp:coreProperties>
</file>